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Auckland</w:t>
      </w:r>
    </w:p>
    <w:bookmarkStart w:id="22" w:name="Xc78d4bc545bc2f3671133a1a6a60992e2f1dfec"/>
    <w:p>
      <w:pPr>
        <w:pStyle w:val="Heading1"/>
      </w:pPr>
      <w:r>
        <w:t xml:space="preserve">Internship Application Letter for Project Manag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1"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With profound enthusiasm and meticulous preparation, I submit my Internship Application Letter for the Project Manager Intern position at your esteemed organization in New Zealand Auckland. As a dedicated final-year Bachelor of Business Administration student specializing in Project Management at the University of Auckland, I have long admired your company's innovative approach to sustainable infrastructure development across New Zealand and the Pacific region. This opportunity represents not merely an internship but a pivotal step toward my professional identity as a future leader in project management within New Zealand's dynamic business ecosystem.</w:t>
      </w:r>
    </w:p>
    <w:p>
      <w:pPr>
        <w:pStyle w:val="BodyText"/>
      </w:pPr>
      <w:r>
        <w:t xml:space="preserve">My academic journey has been intentionally structured around the principles of agile project delivery and cross-cultural stakeholder engagement – competencies I recognize as essential for success in Auckland's competitive corporate landscape. During my recent semester at the University of Auckland Business School, I spearheaded a capstone project managing a 12-person team to develop a community-led urban revitalization plan for an Auckland inner-city neighborhood. This experience required meticulous planning across five distinct phases (initiation, planning, execution, monitoring, and closure), utilizing Microsoft Project for timeline management and Jira for iterative task allocation. Our project delivered 95% of objectives ahead of schedule while securing partnerships with three local iwi organizations – a testament to my ability to navigate New Zealand's unique cultural and regulatory environment. This directly aligns with your company's commitment to Te Tiriti-based partnership models in project execution.</w:t>
      </w:r>
    </w:p>
    <w:p>
      <w:pPr>
        <w:pStyle w:val="BodyText"/>
      </w:pPr>
      <w:r>
        <w:t xml:space="preserve">I am particularly drawn to your organization because of its groundbreaking work on the Auckland Light Rail Project, which exemplifies the kind of high-impact initiatives where I aspire to contribute. What resonates deeply is your implementation of the "Auckland Project Excellence Framework" – a methodology that integrates Māori perspectives with international project standards. Having completed an elective course on Indigenous Business Practices in Aotearoa and participated in a workshop at Te Wānanga o Waikato, I understand the critical importance of kaitiakitanga (guardianship) in project sustainability. My academic portfolio includes research on how New Zealand's Project Management Institute (NZPMI) standards evolve to incorporate Māori knowledge systems, making me uniquely prepared to support your team’s cultural intelligence initiatives.</w:t>
      </w:r>
    </w:p>
    <w:p>
      <w:pPr>
        <w:pStyle w:val="BodyText"/>
      </w:pPr>
      <w:r>
        <w:t xml:space="preserve">My technical proficiency extends beyond standard tools. I am certified in PMI's Agile Certified Practitioner (PMI-ACP®) and have hands-on experience with Asana for resource allocation, Tableau for progress visualization, and Salesforce for client relationship management – all skills directly transferable to your Auckland office operations. During my volunteer role at the City of Auckland's Sustainable Communities Initiative, I managed a 400-person community engagement campaign that required coordinating across seven municipal departments while maintaining compliance with the Resource Management Act 1991. This experience honed my ability to navigate New Zealand's complex regulatory frameworks – an asset I will leverage immediately in your projects.</w:t>
      </w:r>
    </w:p>
    <w:p>
      <w:pPr>
        <w:pStyle w:val="BodyText"/>
      </w:pPr>
      <w:r>
        <w:t xml:space="preserve">What truly distinguishes me as a candidate for this Project Manager Internship is my deep immersion in New Zealand's professional culture. Having lived and studied in Auckland for three years, I've developed fluency not just in English but also understanding of local business etiquette – from the importance of "kaitiakitanga" in stakeholder conversations to mastering the art of building relationships through informal "coffee catch-ups" (a cultural practice prevalent across New Zealand offices). I've attended monthly networking events at the Auckland Project Management Network, where I've connected with professionals who consistently cite your firm as a benchmark for project delivery excellence. This isn't just a job application; it's my commitment to becoming an integral part of New Zealand's project management community.</w:t>
      </w:r>
    </w:p>
    <w:p>
      <w:pPr>
        <w:pStyle w:val="BodyText"/>
      </w:pPr>
      <w:r>
        <w:t xml:space="preserve">My motivation for pursuing this Internship Application Letter extends beyond academic requirements. I am driven by the vision articulated in your company's 2030 Sustainability Strategy: "Projecting Aotearoa Forward." As someone who has volunteered with the Auckland Community Trust on youth mentorship programs, I understand that project success is measured not only in timelines and budgets but also in community impact – a philosophy your organization embodies. The prospect of contributing to initiatives like the Waitematā Harbour Master Plan or the redevelopment of New Zealand's first carbon-neutral business district excites me profoundly.</w:t>
      </w:r>
    </w:p>
    <w:p>
      <w:pPr>
        <w:pStyle w:val="BodyText"/>
      </w:pPr>
      <w:r>
        <w:t xml:space="preserve">Furthermore, I've taken proactive steps to prepare for Auckland's specific project management challenges. I've studied case analyses of recent Auckland projects including the Northern Expressway upgrades and the Auckland Airport Terminal Expansion, noting where cultural sensitivity and adaptive planning were critical success factors. My research into your company's past intern development programs reveals a structured mentorship model that aligns perfectly with my growth objectives – particularly the "Auckland Project Accelerator" pathway for interns to lead small-scale initiatives within 6 months of joining. I am eager to contribute from day one while absorbing knowledge from your senior project managers.</w:t>
      </w:r>
    </w:p>
    <w:p>
      <w:pPr>
        <w:pStyle w:val="BodyText"/>
      </w:pPr>
      <w:r>
        <w:t xml:space="preserve">As a resident of Auckland since 2021, I'm deeply invested in the city's prosperity and understand that successful project delivery requires more than technical skill – it demands authentic connection to place. My ability to build trust across diverse teams (evidenced when managing multicultural student groups during university events) ensures I can effectively collaborate with your local teams, iwi partners, and government stakeholders. I've also completed the NZ Safety Training Certificate for Construction Management, recognizing that safety culture is foundational to project success in our region.</w:t>
      </w:r>
    </w:p>
    <w:p>
      <w:pPr>
        <w:pStyle w:val="BodyText"/>
      </w:pPr>
      <w:r>
        <w:t xml:space="preserve">I am confident that my academic preparation, cultural awareness of New Zealand's business landscape, and hands-on experience with Auckland-specific project challenges position me to deliver immediate value as your Project Manager Intern. I would welcome the opportunity to discuss how my proactive approach aligns with your team's current initiatives during an interview at your earliest convenience. Thank you for considering my application – I look forward to contributing to the continued excellence of New Zealand Auckland's most innovative projects.</w:t>
      </w:r>
    </w:p>
    <w:p>
      <w:pPr>
        <w:pStyle w:val="BodyText"/>
      </w:pPr>
      <w:r>
        <w:t xml:space="preserve">Sincerely,</w:t>
      </w:r>
    </w:p>
    <w:p>
      <w:pPr>
        <w:pStyle w:val="BodyText"/>
      </w:pPr>
      <w:r>
        <w:t xml:space="preserve">[Your Full Name]</w:t>
      </w:r>
    </w:p>
    <w:bookmarkStart w:id="20" w:name="key-alignment-points-for-your-review"/>
    <w:p>
      <w:pPr>
        <w:pStyle w:val="Heading3"/>
      </w:pPr>
      <w:r>
        <w:t xml:space="preserve">Key Alignment Points for Your Review</w:t>
      </w:r>
    </w:p>
    <w:p>
      <w:pPr>
        <w:numPr>
          <w:ilvl w:val="0"/>
          <w:numId w:val="1001"/>
        </w:numPr>
        <w:pStyle w:val="Compact"/>
      </w:pPr>
      <w:r>
        <w:rPr>
          <w:bCs/>
          <w:b/>
        </w:rPr>
        <w:t xml:space="preserve">New Zealand Auckland Context:</w:t>
      </w:r>
      <w:r>
        <w:t xml:space="preserve"> </w:t>
      </w:r>
      <w:r>
        <w:t xml:space="preserve">Direct references to Auckland-specific projects (Light Rail, Waitematā Harbour), regulatory frameworks (Resource Management Act), and cultural protocols (Te Tiriti, kaitiakitanga)</w:t>
      </w:r>
    </w:p>
    <w:p>
      <w:pPr>
        <w:numPr>
          <w:ilvl w:val="0"/>
          <w:numId w:val="1001"/>
        </w:numPr>
        <w:pStyle w:val="Compact"/>
      </w:pPr>
      <w:r>
        <w:rPr>
          <w:bCs/>
          <w:b/>
        </w:rPr>
        <w:t xml:space="preserve">Project Manager Focus:</w:t>
      </w:r>
      <w:r>
        <w:t xml:space="preserve"> </w:t>
      </w:r>
      <w:r>
        <w:t xml:space="preserve">Demonstrated application of PM methodologies (Agile, PMI standards) with technical tools and case examples</w:t>
      </w:r>
    </w:p>
    <w:p>
      <w:pPr>
        <w:numPr>
          <w:ilvl w:val="0"/>
          <w:numId w:val="1001"/>
        </w:numPr>
        <w:pStyle w:val="Compact"/>
      </w:pPr>
      <w:r>
        <w:rPr>
          <w:bCs/>
          <w:b/>
        </w:rPr>
        <w:t xml:space="preserve">Internship Application Letter:</w:t>
      </w:r>
      <w:r>
        <w:t xml:space="preserve"> </w:t>
      </w:r>
      <w:r>
        <w:t xml:space="preserve">Explicitly addresses the internship nature while showing readiness for contribution beyond typical intern responsibilities</w:t>
      </w:r>
    </w:p>
    <w:p>
      <w:pPr>
        <w:numPr>
          <w:ilvl w:val="0"/>
          <w:numId w:val="1001"/>
        </w:numPr>
        <w:pStyle w:val="Compact"/>
      </w:pPr>
      <w:r>
        <w:rPr>
          <w:bCs/>
          <w:b/>
        </w:rPr>
        <w:t xml:space="preserve">Cultural Integration:</w:t>
      </w:r>
      <w:r>
        <w:t xml:space="preserve"> </w:t>
      </w:r>
      <w:r>
        <w:t xml:space="preserve">Evidence of living in Auckland, understanding local business customs, and community engagement experience</w:t>
      </w:r>
    </w:p>
    <w:bookmarkEnd w:id="20"/>
    <w:p>
      <w:pPr>
        <w:pStyle w:val="FirstParagraph"/>
      </w:pPr>
      <w:r>
        <w:t xml:space="preserve">Word Count Verification: 84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 New Zealand Auckland</dc:title>
  <dc:creator/>
  <dc:language>en</dc:language>
  <cp:keywords/>
  <dcterms:created xsi:type="dcterms:W3CDTF">2025-12-08T06:16:17Z</dcterms:created>
  <dcterms:modified xsi:type="dcterms:W3CDTF">2025-12-08T06:16:17Z</dcterms:modified>
</cp:coreProperties>
</file>

<file path=docProps/custom.xml><?xml version="1.0" encoding="utf-8"?>
<Properties xmlns="http://schemas.openxmlformats.org/officeDocument/2006/custom-properties" xmlns:vt="http://schemas.openxmlformats.org/officeDocument/2006/docPropsVTypes"/>
</file>